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CA6FCA" w:rsidR="007220DA" w:rsidP="137CD72A" w:rsidRDefault="007220DA" w14:paraId="599246D8" w14:textId="7B94FB93">
      <w:pPr>
        <w:jc w:val="center"/>
        <w:rPr>
          <w:rFonts w:ascii="Calibri" w:hAnsi="Calibri" w:cs="Calibri" w:asciiTheme="minorAscii" w:hAnsiTheme="minorAscii" w:cstheme="minorAscii"/>
          <w:b w:val="1"/>
          <w:bCs w:val="1"/>
        </w:rPr>
      </w:pPr>
      <w:r w:rsidRPr="137CD72A" w:rsidR="007220DA">
        <w:rPr>
          <w:rFonts w:ascii="Calibri" w:hAnsi="Calibri" w:cs="Calibri" w:asciiTheme="minorAscii" w:hAnsiTheme="minorAscii" w:cstheme="minorAscii"/>
          <w:b w:val="1"/>
          <w:bCs w:val="1"/>
        </w:rPr>
        <w:t>ANEXO</w:t>
      </w:r>
      <w:r w:rsidRPr="137CD72A" w:rsidR="00AB1FF0">
        <w:rPr>
          <w:rFonts w:ascii="Calibri" w:hAnsi="Calibri" w:cs="Calibri" w:asciiTheme="minorAscii" w:hAnsiTheme="minorAscii" w:cstheme="minorAscii"/>
          <w:b w:val="1"/>
          <w:bCs w:val="1"/>
        </w:rPr>
        <w:t xml:space="preserve"> </w:t>
      </w:r>
      <w:r w:rsidRPr="137CD72A" w:rsidR="007220DA">
        <w:rPr>
          <w:rFonts w:ascii="Calibri" w:hAnsi="Calibri" w:cs="Calibri" w:asciiTheme="minorAscii" w:hAnsiTheme="minorAscii" w:cstheme="minorAscii"/>
          <w:b w:val="1"/>
          <w:bCs w:val="1"/>
        </w:rPr>
        <w:t>I</w:t>
      </w:r>
      <w:r w:rsidRPr="137CD72A" w:rsidR="5D6E9CD2">
        <w:rPr>
          <w:rFonts w:ascii="Calibri" w:hAnsi="Calibri" w:cs="Calibri" w:asciiTheme="minorAscii" w:hAnsiTheme="minorAscii" w:cstheme="minorAscii"/>
          <w:b w:val="1"/>
          <w:bCs w:val="1"/>
        </w:rPr>
        <w:t>I</w:t>
      </w:r>
      <w:r w:rsidRPr="137CD72A" w:rsidR="007220DA">
        <w:rPr>
          <w:rFonts w:ascii="Calibri" w:hAnsi="Calibri" w:cs="Calibri" w:asciiTheme="minorAscii" w:hAnsiTheme="minorAscii" w:cstheme="minorAscii"/>
          <w:b w:val="1"/>
          <w:bCs w:val="1"/>
        </w:rPr>
        <w:t xml:space="preserve"> – BAREMA </w:t>
      </w:r>
    </w:p>
    <w:p w:rsidRPr="00CA6FCA" w:rsidR="007220DA" w:rsidP="007220DA" w:rsidRDefault="007220DA" w14:paraId="5BB4A5B5" w14:textId="77777777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Pr="00CA6FCA" w:rsidR="007220DA" w:rsidTr="00186041" w14:paraId="5213233E" w14:textId="77777777">
        <w:trPr>
          <w:jc w:val="center"/>
        </w:trPr>
        <w:tc>
          <w:tcPr>
            <w:tcW w:w="0" w:type="auto"/>
            <w:gridSpan w:val="2"/>
            <w:vAlign w:val="center"/>
          </w:tcPr>
          <w:p w:rsidRPr="00CA6FCA" w:rsidR="007220DA" w:rsidP="00186041" w:rsidRDefault="007220DA" w14:paraId="3C45F768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33124C6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F5CB185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Pr="00CA6FCA" w:rsidR="007220DA" w:rsidTr="00186041" w14:paraId="76A9670B" w14:textId="77777777">
        <w:trPr>
          <w:trHeight w:val="328"/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4E44705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:rsidRPr="00CA6FCA" w:rsidR="007220DA" w:rsidP="00186041" w:rsidRDefault="007220DA" w14:paraId="32973C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EEF8AB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C4D4E8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BE305CF" w14:textId="7777777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F62B6E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10B56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0C34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2E6C30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CCA52A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8D2BB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2771B7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9EB08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9A07A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9D47574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06AAA68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BC261A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B2925C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A451AE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42531E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1F8D57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02213E6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647E1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23F545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8271B9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F5B393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9AFC5E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74738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616E8E8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92ADC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02152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69095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9772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FCD517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77F1DD8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14CB73C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C268CD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F6CAC2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0CBABE1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BB05A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BD536E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6DA733B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2772B7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3DC4AF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08DB84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7E4024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3137CF8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52267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AD5D6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533B81F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C2B5C6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568568E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717809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1ACF79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4E4060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1 Participação em evento internacional, com apresentação de </w:t>
            </w:r>
            <w:r w:rsidRPr="00CA6FCA">
              <w:rPr>
                <w:rFonts w:asciiTheme="minorHAnsi" w:hAnsiTheme="minorHAnsi" w:cstheme="minorHAnsi"/>
              </w:rPr>
              <w:lastRenderedPageBreak/>
              <w:t>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3AC78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1,0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14B7CC1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A1E90FC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B65F902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3A2AF0C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32247B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526D21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D575BB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FC048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20E9BD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:rsidRPr="00CA6FCA" w:rsidR="007220DA" w:rsidP="00186041" w:rsidRDefault="007220DA" w14:paraId="257E5AD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B6F664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B3CE3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6A96BC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E4781F1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850E9E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329CCE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5A5DA0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EFE574B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C97633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C707B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C80725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6AF528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DCF1A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E67A61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95BDC5C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4216FA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1C4C59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6C8F8D5A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B2E2A58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:rsidRPr="00CA6FCA" w:rsidR="007220DA" w:rsidP="00186041" w:rsidRDefault="007220DA" w14:paraId="251B33A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:rsidRPr="00CA6FCA" w:rsidR="007220DA" w:rsidP="00186041" w:rsidRDefault="007220DA" w14:paraId="1F9A7F8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51AB49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6965EF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A2E96E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85EFFD8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F89CD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4A12F0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99E31D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1C6C6E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9 Prêmios ou Dignidades Acadêmicas (relacionadas ao seu desempenho como discente) (máximo 5 pontos)</w:t>
            </w:r>
          </w:p>
        </w:tc>
        <w:tc>
          <w:tcPr>
            <w:tcW w:w="0" w:type="auto"/>
          </w:tcPr>
          <w:p w:rsidRPr="00CA6FCA" w:rsidR="007220DA" w:rsidP="00186041" w:rsidRDefault="007220DA" w14:paraId="61C998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prêmio</w:t>
            </w:r>
          </w:p>
        </w:tc>
        <w:tc>
          <w:tcPr>
            <w:tcW w:w="0" w:type="auto"/>
          </w:tcPr>
          <w:p w:rsidRPr="00CA6FCA" w:rsidR="007220DA" w:rsidP="00186041" w:rsidRDefault="007220DA" w14:paraId="0DEE7D7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501E1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4605E42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54EBD44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3AD42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9EA80EA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E78539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00CEE3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:rsidRPr="00CA6FCA" w:rsidR="007220DA" w:rsidP="00186041" w:rsidRDefault="007220DA" w14:paraId="4B1C289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124F37C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41B82DF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3C0AFC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92CAD7D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:rsidRPr="00CA6FCA" w:rsidR="007220DA" w:rsidP="00186041" w:rsidRDefault="007220DA" w14:paraId="22086D2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84F40D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37828C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92CAF2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25726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:rsidRPr="00CA6FCA" w:rsidR="007220DA" w:rsidP="00186041" w:rsidRDefault="007220DA" w14:paraId="01A31AA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69428A2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8BBD6D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673EE9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6248FB02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:rsidRPr="00CA6FCA" w:rsidR="007220DA" w:rsidP="00186041" w:rsidRDefault="007220DA" w14:paraId="24D2554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41DEDD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3B21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B7A556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896239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:rsidRPr="00CA6FCA" w:rsidR="007220DA" w:rsidP="00186041" w:rsidRDefault="007220DA" w14:paraId="42E09C9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DE532C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CDA3D9C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CA6FCA" w:rsidR="00972B86" w:rsidP="00851602" w:rsidRDefault="00972B86" w14:paraId="5D81796C" w14:textId="21B48FFF">
      <w:pPr>
        <w:rPr>
          <w:rFonts w:asciiTheme="minorHAnsi" w:hAnsiTheme="minorHAnsi" w:cstheme="minorHAnsi"/>
        </w:rPr>
      </w:pPr>
    </w:p>
    <w:sectPr w:rsidRPr="00CA6FCA" w:rsidR="00972B86" w:rsidSect="00003288">
      <w:footerReference w:type="default" r:id="rId11"/>
      <w:headerReference w:type="first" r:id="rId12"/>
      <w:footerReference w:type="first" r:id="rId13"/>
      <w:pgSz w:w="11907" w:h="16840" w:orient="portrait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9175E" w:rsidRDefault="0009175E" w14:paraId="679809B0" w14:textId="77777777">
      <w:r>
        <w:separator/>
      </w:r>
    </w:p>
  </w:endnote>
  <w:endnote w:type="continuationSeparator" w:id="0">
    <w:p w:rsidR="0009175E" w:rsidRDefault="0009175E" w14:paraId="1C2B6D2F" w14:textId="77777777">
      <w:r>
        <w:continuationSeparator/>
      </w:r>
    </w:p>
  </w:endnote>
  <w:endnote w:type="continuationNotice" w:id="1">
    <w:p w:rsidR="0009175E" w:rsidRDefault="0009175E" w14:paraId="62F36CC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07629327"/>
      <w:docPartObj>
        <w:docPartGallery w:val="Page Numbers (Bottom of Page)"/>
        <w:docPartUnique/>
      </w:docPartObj>
      <w:rPr>
        <w:rFonts w:ascii="Calibri" w:hAnsi="Calibri" w:asciiTheme="minorAscii" w:hAnsiTheme="minorAscii"/>
      </w:rPr>
    </w:sdtPr>
    <w:sdtContent>
      <w:p w:rsidRPr="00E60807" w:rsidR="00F50A55" w:rsidRDefault="00F50A55" w14:paraId="71E141B6" w14:textId="4D2E0038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  <w:sdtEndPr>
      <w:rPr>
        <w:rFonts w:ascii="Calibri" w:hAnsi="Calibri" w:asciiTheme="minorAscii" w:hAnsiTheme="minorAscii"/>
      </w:rPr>
    </w:sdtEndPr>
  </w:sdt>
  <w:p w:rsidR="00F50A55" w:rsidP="001349C6" w:rsidRDefault="00F50A55" w14:paraId="0C3A8004" w14:textId="5D9E058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E60807" w:rsidR="00F50A55" w:rsidP="00E60807" w:rsidRDefault="00F50A55" w14:paraId="0037A0E1" w14:textId="6167FEC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C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H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9175E" w:rsidRDefault="0009175E" w14:paraId="3606C532" w14:textId="77777777">
      <w:r>
        <w:separator/>
      </w:r>
    </w:p>
  </w:footnote>
  <w:footnote w:type="continuationSeparator" w:id="0">
    <w:p w:rsidR="0009175E" w:rsidRDefault="0009175E" w14:paraId="5CE395CB" w14:textId="77777777">
      <w:r>
        <w:continuationSeparator/>
      </w:r>
    </w:p>
  </w:footnote>
  <w:footnote w:type="continuationNotice" w:id="1">
    <w:p w:rsidR="0009175E" w:rsidRDefault="0009175E" w14:paraId="04A21BFB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F50A55" w:rsidP="00E60807" w:rsidRDefault="00F50A55" w14:paraId="71238EE2" w14:textId="7777777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50A55" w:rsidP="00E60807" w:rsidRDefault="00F50A55" w14:paraId="7C2D6850" w14:textId="77777777">
    <w:pPr>
      <w:jc w:val="center"/>
    </w:pPr>
    <w:r>
      <w:rPr>
        <w:rFonts w:ascii="Calibri" w:hAnsi="Calibri" w:cs="Calibri"/>
      </w:rPr>
      <w:t>Vice-Reitoria/Escritório de Internacionalização</w:t>
    </w:r>
  </w:p>
  <w:p w:rsidR="00F50A55" w:rsidRDefault="00F50A55" w14:paraId="56992E38" w14:textId="777777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hint="default" w:ascii="Wingdings" w:hAnsi="Wingdings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344606">
    <w:abstractNumId w:val="0"/>
  </w:num>
  <w:num w:numId="2" w16cid:durableId="1230119066">
    <w:abstractNumId w:val="4"/>
  </w:num>
  <w:num w:numId="3" w16cid:durableId="1539510475">
    <w:abstractNumId w:val="2"/>
  </w:num>
  <w:num w:numId="4" w16cid:durableId="1672684445">
    <w:abstractNumId w:val="1"/>
  </w:num>
  <w:num w:numId="5" w16cid:durableId="1836721966">
    <w:abstractNumId w:val="3"/>
  </w:num>
  <w:num w:numId="6" w16cid:durableId="1777558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175E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0F25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28E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1602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7CD72A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6E9CD2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9740F"/>
    <w:rPr>
      <w:sz w:val="24"/>
      <w:szCs w:val="24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styleId="Default" w:customStyle="1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styleId="AssuntodocomentrioChar" w:customStyle="1">
    <w:name w:val="Assunto do comentário Char"/>
    <w:link w:val="Assuntodocomentrio"/>
    <w:rsid w:val="005C323F"/>
    <w:rPr>
      <w:b/>
      <w:bCs/>
    </w:rPr>
  </w:style>
  <w:style w:type="character" w:styleId="Pr-formataoHTMLChar" w:customStyle="1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styleId="Tabelacomgrade1" w:customStyle="1">
    <w:name w:val="Tabela com grade1"/>
    <w:basedOn w:val="Tabelanormal"/>
    <w:next w:val="Tabelacomgrade"/>
    <w:rsid w:val="007F407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abealhoChar" w:customStyle="1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styleId="RodapChar" w:customStyle="1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styleId="Tabelacomgrade2" w:customStyle="1">
    <w:name w:val="Tabela com grade2"/>
    <w:basedOn w:val="Tabelanormal"/>
    <w:next w:val="Tabelacomgrade"/>
    <w:uiPriority w:val="39"/>
    <w:rsid w:val="00ED3F1C"/>
    <w:rPr>
      <w:rFonts w:ascii="Calibri" w:hAnsi="Calibri" w:eastAsia="Calibri"/>
      <w:sz w:val="22"/>
      <w:szCs w:val="22"/>
      <w:lang w:eastAsia="en-US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styleId="normaltextrun" w:customStyle="1">
    <w:name w:val="normaltextrun"/>
    <w:basedOn w:val="Fontepargpadro"/>
    <w:rsid w:val="00E06CA1"/>
  </w:style>
  <w:style w:type="character" w:styleId="eop" w:customStyle="1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E5653AE8-FF60-4267-96D5-554F94DAC0B8}"/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fcsp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vefraga</dc:creator>
  <keywords/>
  <lastModifiedBy>Rodrigo Pasqualini Milagre</lastModifiedBy>
  <revision>6</revision>
  <lastPrinted>2019-04-29T22:21:00.0000000Z</lastPrinted>
  <dcterms:created xsi:type="dcterms:W3CDTF">2023-03-08T13:05:00.0000000Z</dcterms:created>
  <dcterms:modified xsi:type="dcterms:W3CDTF">2024-11-25T13:22:25.50444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